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CB34EE" w:rsidP="00CB34EE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Enrollment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oordinato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CB34EE" w:rsidRDefault="00557820" w:rsidP="00CB34EE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CB34EE" w:rsidRDefault="00C87EF5" w:rsidP="00CB34EE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CB34EE" w:rsidRDefault="00C87EF5" w:rsidP="00CB34EE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CB34EE" w:rsidRDefault="00C87EF5" w:rsidP="00CB34EE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B34E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came across a job opening listed in the classified for your reputed University, and I am extremely eager and interested to submit my resume for the same. As a talented, passionate, individual looking to start my career as an Enrollment Coordinator, I would like to apply for the role at ****. With my interest, thirst for learning, and commitment, I am strongly and positively looking forward to bringing about interest and tremendous impact, and more laurels to the team I work in. My background includes overseeing the overall admission/enrolment responsibilities during my career as an Enrollment Associate with **** in ***. With strong interpersonal talent and inner motivation skills, I excel at communicating with students, parents, and management. I can identify the student’s educational needs, and requirements, support them throughout the selection and admission process and ensure their transition is completely smooth. Highlights of my qualifications include – </w:t>
      </w: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CB34EE" w:rsidRPr="00CB34EE" w:rsidRDefault="00CB34EE" w:rsidP="00CB34EE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hile working in *** for two years, I spearhead the enrolment department operations, providing students with a glimpse of the education program, as well as a wealth of information through documentaries, magazines, facility tours, and individual conversations with past students </w:t>
      </w:r>
    </w:p>
    <w:p w:rsidR="00CB34EE" w:rsidRPr="00CB34EE" w:rsidRDefault="00CB34EE" w:rsidP="00CB34EE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eveloped and implemented innovative initiatives for ***, breaking the record of student admission by bringing it to 200% high as compared to previous years during my tenure</w:t>
      </w:r>
    </w:p>
    <w:p w:rsidR="00CB34EE" w:rsidRPr="00CB34EE" w:rsidRDefault="00CB34EE" w:rsidP="00CB34EE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Leading and championing my teammates and peers and motivating them to participate in various marketing strategies to enroll more students </w:t>
      </w:r>
    </w:p>
    <w:p w:rsidR="00CB34EE" w:rsidRPr="00CB34EE" w:rsidRDefault="00CB34EE" w:rsidP="00CB34EE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Possessing strong interpersonal and communication skills, along with a rock-solid work ethic. </w:t>
      </w:r>
    </w:p>
    <w:p w:rsidR="00CB34EE" w:rsidRPr="00CB34EE" w:rsidRDefault="00CB34EE" w:rsidP="00CB34EE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arning a master’s degree in education from *** University </w:t>
      </w: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ith my strong background working at *** University, and my proven ability to meet enrolment goals, I am well-prepared to extend my service to your team at ****. I welcome the opportunity to meet you in person and discuss the position in further detail. Thank you for your time and consideration. </w:t>
      </w: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</w:t>
      </w:r>
    </w:p>
    <w:p w:rsidR="00CB34EE" w:rsidRPr="00CB34EE" w:rsidRDefault="00CB34EE" w:rsidP="00CB34EE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CB34EE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681364" w:rsidRPr="00F62B59" w:rsidRDefault="00681364" w:rsidP="00CB34EE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40BC" w:rsidRDefault="00F640BC" w:rsidP="00AC3120">
      <w:pPr>
        <w:spacing w:after="0" w:line="240" w:lineRule="auto"/>
      </w:pPr>
      <w:r>
        <w:separator/>
      </w:r>
    </w:p>
  </w:endnote>
  <w:endnote w:type="continuationSeparator" w:id="1">
    <w:p w:rsidR="00F640BC" w:rsidRDefault="00F640B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40BC" w:rsidRDefault="00F640BC" w:rsidP="00AC3120">
      <w:pPr>
        <w:spacing w:after="0" w:line="240" w:lineRule="auto"/>
      </w:pPr>
      <w:r>
        <w:separator/>
      </w:r>
    </w:p>
  </w:footnote>
  <w:footnote w:type="continuationSeparator" w:id="1">
    <w:p w:rsidR="00F640BC" w:rsidRDefault="00F640B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544D05"/>
    <w:multiLevelType w:val="hybridMultilevel"/>
    <w:tmpl w:val="CEE2313C"/>
    <w:lvl w:ilvl="0" w:tplc="748A3B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1A2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B34EE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640BC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2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ollment Coordinator Cover Letter Sample</dc:title>
  <dc:subject>Create your Cover Letter using Free Enrollment Coordinator Cover Letter Sample Template</dc:subject>
  <dc:creator>Qwikresume.com</dc:creator>
  <dcterms:created xsi:type="dcterms:W3CDTF">2022-11-04T05:11:00Z</dcterms:created>
  <dcterms:modified xsi:type="dcterms:W3CDTF">2022-11-04T05:11:00Z</dcterms:modified>
  <cp:category>Education</cp:category>
</cp:coreProperties>
</file>